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6A514" w14:textId="77777777" w:rsidR="00C3404D" w:rsidRDefault="00F54866" w:rsidP="003C655A">
      <w:pPr>
        <w:pStyle w:val="Title"/>
      </w:pPr>
      <w:r>
        <w:t>Untitled</w:t>
      </w:r>
    </w:p>
    <w:p w14:paraId="6207BF03" w14:textId="77777777" w:rsidR="00C3404D" w:rsidRPr="00F534BD" w:rsidRDefault="00F54866" w:rsidP="00F534BD">
      <w:pPr>
        <w:pStyle w:val="Date"/>
      </w:pPr>
      <w:r w:rsidRPr="00F534BD">
        <w:t>Emily</w:t>
      </w:r>
    </w:p>
    <w:p w14:paraId="5E37D29F" w14:textId="77777777" w:rsidR="00C3404D" w:rsidRPr="00F534BD" w:rsidRDefault="00F54866" w:rsidP="00F534BD">
      <w:pPr>
        <w:pStyle w:val="Date"/>
      </w:pPr>
      <w:r w:rsidRPr="00F534BD">
        <w:t>December 19, 2018</w:t>
      </w:r>
    </w:p>
    <w:p w14:paraId="1E97F342" w14:textId="77777777" w:rsidR="00C3404D" w:rsidRDefault="00F54866" w:rsidP="00F54866">
      <w:pPr>
        <w:pStyle w:val="Heading1"/>
      </w:pPr>
      <w:bookmarkStart w:id="0" w:name="r-markdown"/>
      <w:bookmarkEnd w:id="0"/>
      <w:r>
        <w:t>R Markdown</w:t>
      </w:r>
    </w:p>
    <w:p w14:paraId="465BE81E" w14:textId="77777777" w:rsidR="00C3404D" w:rsidRDefault="00F5486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4EE4A921" w14:textId="77777777" w:rsidR="00C3404D" w:rsidRDefault="00F54866" w:rsidP="00F5486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3935D9" w14:textId="77777777" w:rsidR="00C3404D" w:rsidRDefault="00F5486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ED39E05" w14:textId="77777777" w:rsidR="00C3404D" w:rsidRDefault="00F54866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7621E00" w14:textId="77777777" w:rsidR="00C3404D" w:rsidRDefault="00F54866">
      <w:pPr>
        <w:pStyle w:val="Heading2"/>
      </w:pPr>
      <w:bookmarkStart w:id="1" w:name="including-plots"/>
      <w:bookmarkEnd w:id="1"/>
      <w:r>
        <w:t>Including Plots</w:t>
      </w:r>
    </w:p>
    <w:p w14:paraId="1A25CD54" w14:textId="77777777" w:rsidR="00C3404D" w:rsidRDefault="00F54866">
      <w:pPr>
        <w:pStyle w:val="FirstParagraph"/>
      </w:pPr>
      <w:r>
        <w:t>You can also embed plots, for example:</w:t>
      </w:r>
    </w:p>
    <w:p w14:paraId="3742D580" w14:textId="77777777" w:rsidR="00C3404D" w:rsidRDefault="00F54866">
      <w:pPr>
        <w:pStyle w:val="BodyText"/>
      </w:pPr>
      <w:r>
        <w:rPr>
          <w:noProof/>
        </w:rPr>
        <w:lastRenderedPageBreak/>
        <w:drawing>
          <wp:inline distT="0" distB="0" distL="0" distR="0" wp14:anchorId="5AA7574C" wp14:editId="60CCDCA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55C01" w14:textId="77777777" w:rsidR="00C3404D" w:rsidRDefault="00F5486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340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39D4EC" w14:textId="77777777" w:rsidR="00E80086" w:rsidRDefault="00E80086">
      <w:pPr>
        <w:spacing w:after="0"/>
      </w:pPr>
      <w:r>
        <w:separator/>
      </w:r>
    </w:p>
  </w:endnote>
  <w:endnote w:type="continuationSeparator" w:id="0">
    <w:p w14:paraId="28A7FD79" w14:textId="77777777" w:rsidR="00E80086" w:rsidRDefault="00E800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07F5EC" w14:textId="77777777" w:rsidR="00E80086" w:rsidRDefault="00E80086">
      <w:r>
        <w:separator/>
      </w:r>
    </w:p>
  </w:footnote>
  <w:footnote w:type="continuationSeparator" w:id="0">
    <w:p w14:paraId="4AAC1422" w14:textId="77777777" w:rsidR="00E80086" w:rsidRDefault="00E80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2DB0C2"/>
    <w:multiLevelType w:val="multilevel"/>
    <w:tmpl w:val="ADA66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D999093"/>
    <w:multiLevelType w:val="multilevel"/>
    <w:tmpl w:val="122A5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42EA5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DE29961"/>
    <w:multiLevelType w:val="multilevel"/>
    <w:tmpl w:val="A378D9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B57EE"/>
    <w:rsid w:val="003C655A"/>
    <w:rsid w:val="004E29B3"/>
    <w:rsid w:val="00590D07"/>
    <w:rsid w:val="00784D58"/>
    <w:rsid w:val="008D6863"/>
    <w:rsid w:val="00B86B75"/>
    <w:rsid w:val="00B9246E"/>
    <w:rsid w:val="00BC48D5"/>
    <w:rsid w:val="00C3404D"/>
    <w:rsid w:val="00C36279"/>
    <w:rsid w:val="00CD234C"/>
    <w:rsid w:val="00E2401F"/>
    <w:rsid w:val="00E315A3"/>
    <w:rsid w:val="00E80086"/>
    <w:rsid w:val="00F534BD"/>
    <w:rsid w:val="00F54866"/>
    <w:rsid w:val="00FB1DC3"/>
    <w:rsid w:val="00FE28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D3EBE"/>
  <w15:docId w15:val="{AA73BA27-3BEE-49AB-9736-3021C4118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136F5"/>
    <w:rPr>
      <w:rFonts w:ascii="Garamond" w:hAnsi="Garamond"/>
    </w:rPr>
  </w:style>
  <w:style w:type="paragraph" w:styleId="Heading1">
    <w:name w:val="heading 1"/>
    <w:basedOn w:val="Normal"/>
    <w:next w:val="BodyText"/>
    <w:uiPriority w:val="9"/>
    <w:qFormat/>
    <w:rsid w:val="00CD234C"/>
    <w:pPr>
      <w:keepNext/>
      <w:keepLines/>
      <w:pBdr>
        <w:bottom w:val="single" w:sz="12" w:space="1" w:color="33006F" w:themeColor="text2"/>
      </w:pBdr>
      <w:spacing w:before="480" w:after="0"/>
      <w:outlineLvl w:val="0"/>
    </w:pPr>
    <w:rPr>
      <w:rFonts w:ascii="Gill Sans MT" w:eastAsiaTheme="majorEastAsia" w:hAnsi="Gill Sans MT" w:cstheme="majorBidi"/>
      <w:b/>
      <w:bCs/>
      <w:caps/>
      <w:color w:val="AA01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234C"/>
    <w:pPr>
      <w:keepNext/>
      <w:keepLines/>
      <w:pBdr>
        <w:top w:val="single" w:sz="12" w:space="1" w:color="33006F" w:themeColor="text2"/>
        <w:bottom w:val="single" w:sz="12" w:space="1" w:color="33006F" w:themeColor="text2"/>
      </w:pBdr>
      <w:spacing w:before="200" w:after="0"/>
      <w:outlineLvl w:val="1"/>
    </w:pPr>
    <w:rPr>
      <w:rFonts w:ascii="Gill Sans MT" w:eastAsiaTheme="majorEastAsia" w:hAnsi="Gill Sans MT" w:cstheme="majorBidi"/>
      <w:b/>
      <w:bCs/>
      <w:color w:val="AA0100"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AA01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AA0100"/>
    </w:rPr>
  </w:style>
  <w:style w:type="paragraph" w:styleId="Heading5">
    <w:name w:val="heading 5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AA0100"/>
    </w:rPr>
  </w:style>
  <w:style w:type="paragraph" w:styleId="Heading6">
    <w:name w:val="heading 6"/>
    <w:basedOn w:val="Normal"/>
    <w:next w:val="BodyText"/>
    <w:uiPriority w:val="9"/>
    <w:unhideWhenUsed/>
    <w:qFormat/>
    <w:rsid w:val="00CD234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AA01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136F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655A"/>
    <w:pPr>
      <w:keepNext/>
      <w:keepLines/>
      <w:pBdr>
        <w:bottom w:val="single" w:sz="18" w:space="1" w:color="000000" w:themeColor="text1"/>
      </w:pBdr>
      <w:spacing w:before="480" w:after="240"/>
    </w:pPr>
    <w:rPr>
      <w:rFonts w:ascii="Gill Sans MT" w:eastAsiaTheme="majorEastAsia" w:hAnsi="Gill Sans MT" w:cstheme="majorBidi"/>
      <w:b/>
      <w:bCs/>
      <w:caps/>
      <w:color w:val="AA0100"/>
      <w:sz w:val="44"/>
      <w:szCs w:val="36"/>
    </w:rPr>
  </w:style>
  <w:style w:type="paragraph" w:styleId="Subtitle">
    <w:name w:val="Subtitle"/>
    <w:basedOn w:val="Title"/>
    <w:next w:val="BodyText"/>
    <w:qFormat/>
    <w:rsid w:val="00CD234C"/>
    <w:pPr>
      <w:pBdr>
        <w:bottom w:val="none" w:sz="0" w:space="0" w:color="auto"/>
      </w:pBd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F54866"/>
    <w:pPr>
      <w:keepNext/>
      <w:keepLines/>
    </w:pPr>
    <w:rPr>
      <w:rFonts w:ascii="Gill Sans MT" w:hAnsi="Gill Sans MT"/>
      <w:sz w:val="26"/>
    </w:rPr>
  </w:style>
  <w:style w:type="paragraph" w:styleId="Date">
    <w:name w:val="Date"/>
    <w:basedOn w:val="Author"/>
    <w:next w:val="BodyText"/>
    <w:qFormat/>
    <w:rsid w:val="00F534BD"/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rsid w:val="00C136F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136F5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B1DC3"/>
    <w:pPr>
      <w:spacing w:after="120"/>
    </w:pPr>
    <w:rPr>
      <w:rFonts w:ascii="Gill Sans MT" w:hAnsi="Gill Sans MT"/>
      <w:color w:val="33006F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B1DC3"/>
    <w:rPr>
      <w:rFonts w:ascii="Gill Sans MT" w:hAnsi="Gill Sans MT"/>
      <w:color w:val="33006F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 w:val="0"/>
      <w:color w:val="33006F" w:themeColor="text2"/>
      <w:sz w:val="22"/>
    </w:rPr>
  </w:style>
  <w:style w:type="character" w:styleId="FootnoteReference">
    <w:name w:val="footnote reference"/>
    <w:basedOn w:val="CaptionChar"/>
    <w:rPr>
      <w:rFonts w:ascii="Gill Sans MT" w:hAnsi="Gill Sans MT"/>
      <w:i w:val="0"/>
      <w:color w:val="33006F" w:themeColor="text2"/>
      <w:vertAlign w:val="superscript"/>
    </w:rPr>
  </w:style>
  <w:style w:type="character" w:styleId="Hyperlink">
    <w:name w:val="Hyperlink"/>
    <w:basedOn w:val="CaptionChar"/>
    <w:rPr>
      <w:rFonts w:ascii="Gill Sans MT" w:hAnsi="Gill Sans MT"/>
      <w:i w:val="0"/>
      <w:color w:val="33006F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C655A"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color w:val="33006F" w:themeColor="text2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28CE"/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33006F"/>
      </a:dk2>
      <a:lt2>
        <a:srgbClr val="FFFFFF"/>
      </a:lt2>
      <a:accent1>
        <a:srgbClr val="33006F"/>
      </a:accent1>
      <a:accent2>
        <a:srgbClr val="72468A"/>
      </a:accent2>
      <a:accent3>
        <a:srgbClr val="AE8AC4"/>
      </a:accent3>
      <a:accent4>
        <a:srgbClr val="E8D3A2"/>
      </a:accent4>
      <a:accent5>
        <a:srgbClr val="CBA135"/>
      </a:accent5>
      <a:accent6>
        <a:srgbClr val="917B4C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2D9709B6D40649A3F7AD0C437CA1A1" ma:contentTypeVersion="12" ma:contentTypeDescription="Create a new document." ma:contentTypeScope="" ma:versionID="7099ab3c18a8020a61211724f38665f8">
  <xsd:schema xmlns:xsd="http://www.w3.org/2001/XMLSchema" xmlns:xs="http://www.w3.org/2001/XMLSchema" xmlns:p="http://schemas.microsoft.com/office/2006/metadata/properties" xmlns:ns2="3595a12d-3f1c-4703-9b97-fcdf8cdf8fe6" xmlns:ns3="610d99ff-2d6d-4919-866b-eded0567b7db" targetNamespace="http://schemas.microsoft.com/office/2006/metadata/properties" ma:root="true" ma:fieldsID="300e0b9061d8478e60762c120a976a73" ns2:_="" ns3:_="">
    <xsd:import namespace="3595a12d-3f1c-4703-9b97-fcdf8cdf8fe6"/>
    <xsd:import namespace="610d99ff-2d6d-4919-866b-eded0567b7d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95a12d-3f1c-4703-9b97-fcdf8cdf8f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10d99ff-2d6d-4919-866b-eded0567b7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C5D9FB-4870-4018-BB22-9E5D98B053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95a12d-3f1c-4703-9b97-fcdf8cdf8fe6"/>
    <ds:schemaRef ds:uri="610d99ff-2d6d-4919-866b-eded0567b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8130F5D-E8D3-4B06-BC0B-FE0503652E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E3D641-293B-496C-ABED-01E92D2186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mily</dc:creator>
  <cp:lastModifiedBy>James Foster</cp:lastModifiedBy>
  <cp:revision>9</cp:revision>
  <dcterms:created xsi:type="dcterms:W3CDTF">2018-12-20T20:25:00Z</dcterms:created>
  <dcterms:modified xsi:type="dcterms:W3CDTF">2021-02-28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2D9709B6D40649A3F7AD0C437CA1A1</vt:lpwstr>
  </property>
</Properties>
</file>